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065FFBE8" w:rsidR="00B56A30" w:rsidRDefault="000459BF">
      <w:r>
        <w:t>Ali making changes here</w:t>
      </w:r>
      <w:r w:rsidR="0092194E">
        <w:t>!</w:t>
      </w:r>
    </w:p>
    <w:p w14:paraId="141CB4A2" w14:textId="2A2EBF41" w:rsidR="00D339DF" w:rsidRDefault="0092194E">
      <w:r>
        <w:t>Again here!</w:t>
      </w:r>
      <w:bookmarkStart w:id="0" w:name="_GoBack"/>
      <w:bookmarkEnd w:id="0"/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59BF"/>
    <w:rsid w:val="00046A17"/>
    <w:rsid w:val="00091943"/>
    <w:rsid w:val="004C5FDF"/>
    <w:rsid w:val="007C37AF"/>
    <w:rsid w:val="0092194E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Pc</cp:lastModifiedBy>
  <cp:revision>3</cp:revision>
  <dcterms:created xsi:type="dcterms:W3CDTF">2022-11-08T07:35:00Z</dcterms:created>
  <dcterms:modified xsi:type="dcterms:W3CDTF">2022-11-12T18:40:00Z</dcterms:modified>
</cp:coreProperties>
</file>